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A8F5AB" w14:textId="77777777" w:rsidR="000B18E1" w:rsidRPr="000B18E1" w:rsidRDefault="000B18E1" w:rsidP="000B18E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B18E1">
        <w:rPr>
          <w:rFonts w:ascii="Times New Roman" w:hAnsi="Times New Roman" w:cs="Times New Roman"/>
          <w:b/>
          <w:bCs/>
          <w:sz w:val="24"/>
          <w:szCs w:val="24"/>
        </w:rPr>
        <w:t>Table S3:</w:t>
      </w:r>
    </w:p>
    <w:p w14:paraId="02326FA7" w14:textId="77777777" w:rsidR="00870D95" w:rsidRDefault="00870D95" w:rsidP="000B18E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70D95">
        <w:rPr>
          <w:rFonts w:ascii="Times New Roman" w:hAnsi="Times New Roman" w:cs="Times New Roman"/>
          <w:b/>
          <w:bCs/>
          <w:sz w:val="24"/>
          <w:szCs w:val="24"/>
        </w:rPr>
        <w:t xml:space="preserve">Cross-validation performance statistics of the CLso and PVY databases. </w:t>
      </w:r>
    </w:p>
    <w:p w14:paraId="4E4E7879" w14:textId="46D55BE0" w:rsidR="000B18E1" w:rsidRPr="000B18E1" w:rsidRDefault="000B18E1" w:rsidP="000B18E1">
      <w:pPr>
        <w:rPr>
          <w:rFonts w:ascii="Times New Roman" w:hAnsi="Times New Roman" w:cs="Times New Roman"/>
          <w:sz w:val="24"/>
          <w:szCs w:val="24"/>
        </w:rPr>
      </w:pPr>
      <w:r w:rsidRPr="000B18E1">
        <w:rPr>
          <w:rFonts w:ascii="Times New Roman" w:hAnsi="Times New Roman" w:cs="Times New Roman"/>
          <w:sz w:val="24"/>
          <w:szCs w:val="24"/>
        </w:rPr>
        <w:t>TP (True Positive): a test result that correctly indicates the presence of a condition or characteristic.</w:t>
      </w:r>
    </w:p>
    <w:p w14:paraId="3370912D" w14:textId="77777777" w:rsidR="000B18E1" w:rsidRPr="000B18E1" w:rsidRDefault="000B18E1" w:rsidP="000B18E1">
      <w:pPr>
        <w:rPr>
          <w:rFonts w:ascii="Times New Roman" w:hAnsi="Times New Roman" w:cs="Times New Roman"/>
          <w:sz w:val="24"/>
          <w:szCs w:val="24"/>
        </w:rPr>
      </w:pPr>
      <w:r w:rsidRPr="000B18E1">
        <w:rPr>
          <w:rFonts w:ascii="Times New Roman" w:hAnsi="Times New Roman" w:cs="Times New Roman"/>
          <w:sz w:val="24"/>
          <w:szCs w:val="24"/>
        </w:rPr>
        <w:t>TN (True Negative): a test result that correctly indicates the absence of a condition or characteristic.</w:t>
      </w:r>
    </w:p>
    <w:p w14:paraId="007E2F50" w14:textId="77777777" w:rsidR="000B18E1" w:rsidRPr="000B18E1" w:rsidRDefault="000B18E1" w:rsidP="000B18E1">
      <w:pPr>
        <w:rPr>
          <w:rFonts w:ascii="Times New Roman" w:hAnsi="Times New Roman" w:cs="Times New Roman"/>
          <w:sz w:val="24"/>
          <w:szCs w:val="24"/>
        </w:rPr>
      </w:pPr>
      <w:r w:rsidRPr="000B18E1">
        <w:rPr>
          <w:rFonts w:ascii="Times New Roman" w:hAnsi="Times New Roman" w:cs="Times New Roman"/>
          <w:sz w:val="24"/>
          <w:szCs w:val="24"/>
        </w:rPr>
        <w:t>FP (False Positive): a test result which wrongly indicates that a particular condition or attribute is present.</w:t>
      </w:r>
    </w:p>
    <w:p w14:paraId="03E9B9E0" w14:textId="77777777" w:rsidR="000B18E1" w:rsidRPr="000B18E1" w:rsidRDefault="000B18E1" w:rsidP="000B18E1">
      <w:pPr>
        <w:rPr>
          <w:rFonts w:ascii="Times New Roman" w:hAnsi="Times New Roman" w:cs="Times New Roman"/>
          <w:sz w:val="24"/>
          <w:szCs w:val="24"/>
        </w:rPr>
      </w:pPr>
      <w:r w:rsidRPr="000B18E1">
        <w:rPr>
          <w:rFonts w:ascii="Times New Roman" w:hAnsi="Times New Roman" w:cs="Times New Roman"/>
          <w:sz w:val="24"/>
          <w:szCs w:val="24"/>
        </w:rPr>
        <w:t>FN (False Negative): a test result which wrongly indicates that a particular condition or attribute is absent.</w:t>
      </w:r>
    </w:p>
    <w:p w14:paraId="388C877D" w14:textId="77777777" w:rsidR="000B18E1" w:rsidRPr="000B18E1" w:rsidRDefault="000B18E1" w:rsidP="000B18E1">
      <w:pPr>
        <w:rPr>
          <w:rFonts w:ascii="Times New Roman" w:hAnsi="Times New Roman" w:cs="Times New Roman"/>
          <w:sz w:val="24"/>
          <w:szCs w:val="24"/>
        </w:rPr>
      </w:pPr>
      <w:r w:rsidRPr="000B18E1">
        <w:rPr>
          <w:rFonts w:ascii="Times New Roman" w:hAnsi="Times New Roman" w:cs="Times New Roman"/>
          <w:sz w:val="24"/>
          <w:szCs w:val="24"/>
        </w:rPr>
        <w:t>TPR = Sensitivity, Recall, Hit Rate, True Positive Rate.</w:t>
      </w:r>
    </w:p>
    <w:p w14:paraId="0236A5D5" w14:textId="77777777" w:rsidR="000B18E1" w:rsidRPr="000B18E1" w:rsidRDefault="000B18E1" w:rsidP="000B18E1">
      <w:pPr>
        <w:rPr>
          <w:rFonts w:ascii="Times New Roman" w:hAnsi="Times New Roman" w:cs="Times New Roman"/>
          <w:sz w:val="24"/>
          <w:szCs w:val="24"/>
        </w:rPr>
      </w:pPr>
      <w:r w:rsidRPr="000B18E1">
        <w:rPr>
          <w:rFonts w:ascii="Times New Roman" w:hAnsi="Times New Roman" w:cs="Times New Roman"/>
          <w:sz w:val="24"/>
          <w:szCs w:val="24"/>
        </w:rPr>
        <w:t>TNR = Specificity, Selectivity, True Negative Rate.</w:t>
      </w:r>
    </w:p>
    <w:p w14:paraId="05848153" w14:textId="77777777" w:rsidR="000B18E1" w:rsidRPr="000B18E1" w:rsidRDefault="000B18E1" w:rsidP="000B18E1">
      <w:pPr>
        <w:rPr>
          <w:rFonts w:ascii="Times New Roman" w:hAnsi="Times New Roman" w:cs="Times New Roman"/>
          <w:sz w:val="24"/>
          <w:szCs w:val="24"/>
        </w:rPr>
      </w:pPr>
      <w:r w:rsidRPr="000B18E1">
        <w:rPr>
          <w:rFonts w:ascii="Times New Roman" w:hAnsi="Times New Roman" w:cs="Times New Roman"/>
          <w:sz w:val="24"/>
          <w:szCs w:val="24"/>
        </w:rPr>
        <w:t>PPV = Precision, Positive Predictive Value.</w:t>
      </w:r>
    </w:p>
    <w:p w14:paraId="4761EF52" w14:textId="77777777" w:rsidR="000B18E1" w:rsidRPr="000B18E1" w:rsidRDefault="000B18E1" w:rsidP="000B18E1">
      <w:pPr>
        <w:rPr>
          <w:rFonts w:ascii="Times New Roman" w:hAnsi="Times New Roman" w:cs="Times New Roman"/>
          <w:sz w:val="24"/>
          <w:szCs w:val="24"/>
        </w:rPr>
      </w:pPr>
      <w:r w:rsidRPr="000B18E1">
        <w:rPr>
          <w:rFonts w:ascii="Times New Roman" w:hAnsi="Times New Roman" w:cs="Times New Roman"/>
          <w:sz w:val="24"/>
          <w:szCs w:val="24"/>
        </w:rPr>
        <w:t>NPV = Negative Predictive Value.</w:t>
      </w:r>
    </w:p>
    <w:p w14:paraId="13270708" w14:textId="77777777" w:rsidR="000B18E1" w:rsidRPr="000B18E1" w:rsidRDefault="000B18E1" w:rsidP="000B18E1">
      <w:pPr>
        <w:rPr>
          <w:rFonts w:ascii="Times New Roman" w:hAnsi="Times New Roman" w:cs="Times New Roman"/>
          <w:sz w:val="24"/>
          <w:szCs w:val="24"/>
        </w:rPr>
      </w:pPr>
      <w:r w:rsidRPr="000B18E1">
        <w:rPr>
          <w:rFonts w:ascii="Times New Roman" w:hAnsi="Times New Roman" w:cs="Times New Roman"/>
          <w:sz w:val="24"/>
          <w:szCs w:val="24"/>
        </w:rPr>
        <w:t>FNR = Miss Rate, False Negative Rate.</w:t>
      </w:r>
    </w:p>
    <w:p w14:paraId="5B4577D3" w14:textId="77777777" w:rsidR="000B18E1" w:rsidRPr="000B18E1" w:rsidRDefault="000B18E1" w:rsidP="000B18E1">
      <w:pPr>
        <w:rPr>
          <w:rFonts w:ascii="Times New Roman" w:hAnsi="Times New Roman" w:cs="Times New Roman"/>
          <w:sz w:val="24"/>
          <w:szCs w:val="24"/>
        </w:rPr>
      </w:pPr>
      <w:r w:rsidRPr="000B18E1">
        <w:rPr>
          <w:rFonts w:ascii="Times New Roman" w:hAnsi="Times New Roman" w:cs="Times New Roman"/>
          <w:sz w:val="24"/>
          <w:szCs w:val="24"/>
        </w:rPr>
        <w:t>FPR = Fall-out, False Positive Rate.</w:t>
      </w:r>
    </w:p>
    <w:p w14:paraId="1312C328" w14:textId="77777777" w:rsidR="000B18E1" w:rsidRPr="000B18E1" w:rsidRDefault="000B18E1" w:rsidP="000B18E1">
      <w:pPr>
        <w:rPr>
          <w:rFonts w:ascii="Times New Roman" w:hAnsi="Times New Roman" w:cs="Times New Roman"/>
          <w:sz w:val="24"/>
          <w:szCs w:val="24"/>
        </w:rPr>
      </w:pPr>
      <w:r w:rsidRPr="000B18E1">
        <w:rPr>
          <w:rFonts w:ascii="Times New Roman" w:hAnsi="Times New Roman" w:cs="Times New Roman"/>
          <w:sz w:val="24"/>
          <w:szCs w:val="24"/>
        </w:rPr>
        <w:t>FDR = False Discovery Rate.</w:t>
      </w:r>
    </w:p>
    <w:p w14:paraId="51D57F6A" w14:textId="77777777" w:rsidR="000B18E1" w:rsidRPr="000B18E1" w:rsidRDefault="000B18E1" w:rsidP="000B18E1">
      <w:pPr>
        <w:rPr>
          <w:rFonts w:ascii="Times New Roman" w:hAnsi="Times New Roman" w:cs="Times New Roman"/>
          <w:sz w:val="24"/>
          <w:szCs w:val="24"/>
        </w:rPr>
      </w:pPr>
      <w:r w:rsidRPr="000B18E1">
        <w:rPr>
          <w:rFonts w:ascii="Times New Roman" w:hAnsi="Times New Roman" w:cs="Times New Roman"/>
          <w:sz w:val="24"/>
          <w:szCs w:val="24"/>
        </w:rPr>
        <w:t>FOR = False Omission Rate.</w:t>
      </w:r>
    </w:p>
    <w:p w14:paraId="0685F3F5" w14:textId="77777777" w:rsidR="000B18E1" w:rsidRPr="000B18E1" w:rsidRDefault="000B18E1" w:rsidP="000B18E1">
      <w:pPr>
        <w:rPr>
          <w:rFonts w:ascii="Times New Roman" w:hAnsi="Times New Roman" w:cs="Times New Roman"/>
          <w:sz w:val="24"/>
          <w:szCs w:val="24"/>
        </w:rPr>
      </w:pPr>
      <w:r w:rsidRPr="000B18E1">
        <w:rPr>
          <w:rFonts w:ascii="Times New Roman" w:hAnsi="Times New Roman" w:cs="Times New Roman"/>
          <w:sz w:val="24"/>
          <w:szCs w:val="24"/>
        </w:rPr>
        <w:t>ACC = Accuracy.</w:t>
      </w:r>
    </w:p>
    <w:p w14:paraId="0DB1B3B6" w14:textId="422EB88F" w:rsidR="00EF73B9" w:rsidRDefault="000B18E1" w:rsidP="000B18E1">
      <w:pPr>
        <w:rPr>
          <w:rFonts w:ascii="Times New Roman" w:hAnsi="Times New Roman" w:cs="Times New Roman"/>
          <w:sz w:val="24"/>
          <w:szCs w:val="24"/>
        </w:rPr>
      </w:pPr>
      <w:r w:rsidRPr="000B18E1">
        <w:rPr>
          <w:rFonts w:ascii="Times New Roman" w:hAnsi="Times New Roman" w:cs="Times New Roman"/>
          <w:sz w:val="24"/>
          <w:szCs w:val="24"/>
        </w:rPr>
        <w:t>F1 = the harmonic mean of precision and sensitivity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867"/>
        <w:gridCol w:w="768"/>
        <w:gridCol w:w="563"/>
        <w:gridCol w:w="775"/>
        <w:gridCol w:w="775"/>
        <w:gridCol w:w="836"/>
        <w:gridCol w:w="775"/>
        <w:gridCol w:w="898"/>
        <w:gridCol w:w="898"/>
        <w:gridCol w:w="898"/>
        <w:gridCol w:w="898"/>
        <w:gridCol w:w="898"/>
        <w:gridCol w:w="898"/>
        <w:gridCol w:w="898"/>
        <w:gridCol w:w="898"/>
        <w:gridCol w:w="959"/>
        <w:gridCol w:w="898"/>
      </w:tblGrid>
      <w:tr w:rsidR="00870D95" w:rsidRPr="00870D95" w14:paraId="1D40D6E7" w14:textId="77777777" w:rsidTr="00870D95">
        <w:trPr>
          <w:trHeight w:val="405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913BA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  <w:t>Datab</w:t>
            </w:r>
            <w:bookmarkStart w:id="0" w:name="_GoBack"/>
            <w:bookmarkEnd w:id="0"/>
            <w:r w:rsidRPr="00870D9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  <w:t>as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FABA50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  <w:t>Cross Validatio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E6F26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  <w:t>Group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EF4D9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  <w:t>TP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80555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  <w:t>FP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5719B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  <w:t>T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8247E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  <w:t>F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0DABF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  <w:t>TP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8AA89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  <w:t>TN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71EFB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  <w:t>PPV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04F61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  <w:t>NPV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61072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  <w:t>FN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5C2B4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  <w:t>FP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F4060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  <w:t>FD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98E55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  <w:t>FO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A3BC9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  <w:t>ACC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8688F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  <w:t>F1</w:t>
            </w:r>
          </w:p>
        </w:tc>
      </w:tr>
      <w:tr w:rsidR="00870D95" w:rsidRPr="00870D95" w14:paraId="58D17CB9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122B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Lso 16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E060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Train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8EBF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144E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C905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17 ± 0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ACF5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29.3 ± 2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240F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2E1E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222B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94 ± 0.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B2D6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72 ± 0.0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9E7F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3EE6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CD34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006 ± 0.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34FE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028 ± 0.0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CE7F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CF96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95 ± 0.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7CC9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85 ± 0.037</w:t>
            </w:r>
          </w:p>
        </w:tc>
      </w:tr>
      <w:tr w:rsidR="00870D95" w:rsidRPr="00870D95" w14:paraId="605E8D77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AAF4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424F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B0BA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A92B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4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AF47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10A1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30.0 ± 1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CE92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A2E8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6C57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1F4F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085C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9AE9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AA0C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6E3A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8AB2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9D7A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2B9C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456C4C3C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5FD9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DC71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BC3A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CBE2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.33 ± 0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7764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207D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29.0 ± 1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2BE5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17 ± 0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CA1D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67 ± 0.0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887B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B91E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958F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94 ± 0.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77E0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033 ± 0.0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9F11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1C09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6292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006 ± 0.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5FC4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95 ± 0.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B22A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81 ± 0.045</w:t>
            </w:r>
          </w:p>
        </w:tc>
      </w:tr>
      <w:tr w:rsidR="00870D95" w:rsidRPr="00870D95" w14:paraId="35EF3589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57A2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C1AA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6AB5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8176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6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77CE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E73C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28.0 ± 1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C109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5BB1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71E6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6F07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51B1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E25B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9B2D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E1E3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A34D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9140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27C8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24DDCB26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5862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7BD7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D36E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03B9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B23D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ABEF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33.0 ± 1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D6EC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FF96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08D5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BED3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76AC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86FC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4AEC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317B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26DA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557C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5BC1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0FF97059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72FE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53BC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34E8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8A04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AB59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43E5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33.0 ± 1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9429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C554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1388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2467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54E1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2B26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333F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E8CE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0A73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C3B1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3546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3305217A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7CF0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D874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B528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A1DE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9C90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1445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29.5 ± 1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8A08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3B88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B108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6AE3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6484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F8C9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1F4B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60B9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7640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5B8B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BF93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7BC20997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2257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3AEB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207E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5306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2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FE92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0DE1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32.0 ± 1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5703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F204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75C3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9FBA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7322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C7DE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7D2E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3A23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3FDB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8289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B33E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2B8A4E20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6D16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B42E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1F7B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863D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A486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789F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33.0 ± 1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431E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A4F3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DE01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B073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14EB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53B4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04EF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12AD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5A29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C74D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C50F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2575B8DD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3DEE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BA72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9400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H-C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A9F8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75E2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3E30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33.5 ± 1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9236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F6E7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CF15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28B7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D224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9EE8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0124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8E1F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27E5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61B9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C272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6B8DBEDA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1BFA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1C9B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T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5960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A5F9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4.67 ± 0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303A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83 ± 0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FA33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28.7 ± 1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5396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33 ± 0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784F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3 ± 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42D0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72 ± 0.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03BB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86 ± 0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F8A9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89 ± 0.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5662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07 ± 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DAE9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028 ± 0.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F429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14 ± 0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BCC5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011 ± 0.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A115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66 ± 0.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7651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89 ± 0.094</w:t>
            </w:r>
          </w:p>
        </w:tc>
      </w:tr>
      <w:tr w:rsidR="00870D95" w:rsidRPr="00870D95" w14:paraId="48440070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FA47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41E4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9549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0034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4.0 ± 0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B428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4905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30.0 ± 1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2E64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9D98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88 ± 0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B342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BF49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3F30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83 ± 0.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FB5E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12 ± 0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22EA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42D9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6800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017 ± 0.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A7BE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85 ± 0.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F8A2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34 ± 0.073</w:t>
            </w:r>
          </w:p>
        </w:tc>
      </w:tr>
      <w:tr w:rsidR="00870D95" w:rsidRPr="00870D95" w14:paraId="33F15CE6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1B5B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4C59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DB80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9D3E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.17 ± 0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2822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67 ± 0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8188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28.3 ± 1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14D9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33 ± 0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A077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4 ± 0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E802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77 ± 0.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7637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893 ± 0.0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F730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9 ± 0.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D4A4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06 ± 0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78B8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023 ± 0.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10FB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107 ± 0.0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5A0F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01 ± 0.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E409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71 ± 0.0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08E5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08 ± 0.064</w:t>
            </w:r>
          </w:p>
        </w:tc>
      </w:tr>
      <w:tr w:rsidR="00870D95" w:rsidRPr="00870D95" w14:paraId="6979EC1E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5AD5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8790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84D9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4CB2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6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3883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C898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28.0 ± 1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4F60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0542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9003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9D94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070F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9E80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8298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E85C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ED35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DDB3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E979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58DD34E5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435B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D2F6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15E2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6249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6523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D5CB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33.0 ± 1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A32D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E417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1815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ABE2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E44E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5034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B22E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660D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DF40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81F0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BA2B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2DA08A6B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311C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ED2C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9901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A5E4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EECE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26AF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33.0 ± 1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DC5D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ABF1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198D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2496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5C1B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55B2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6C08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5FC2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8161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4AF6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AA31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4FD08BE9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B008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F930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873E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30EC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4.67 ± 0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B60F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2E1E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29.5 ± 1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1C6D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33 ± 0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59C2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3 ± 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3E4D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F358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4FD5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89 ± 0.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6E9A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07 ± 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DEA8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C295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AF40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011 ± 0.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183D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9 ± 0.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AD4C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63 ± 0.057</w:t>
            </w:r>
          </w:p>
        </w:tc>
      </w:tr>
      <w:tr w:rsidR="00870D95" w:rsidRPr="00870D95" w14:paraId="6323A6FA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4526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9C3F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0657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1C55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2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DB55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3815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32.0 ± 1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57DD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93A0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5179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6899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862B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07EB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A2A1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CA41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0F9E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0C99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1C30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23776729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9B0F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5EB8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8D1E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8CE7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4FB9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4228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33.0 ± 1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D4CB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4E0B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ED82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8198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922F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E66E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E35E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5FF0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4DCB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5703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FC0E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28B2B5E5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D474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3DE7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A17C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H-C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F0EF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F477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4AF2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33.5 ± 1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0B46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68F1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C48E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6E20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9DAE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041F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E627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5282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1683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79A8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F649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1BD9A48D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8DF2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Lso 16-23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556D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Train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0A21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7F4A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3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0598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804E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38.5 ± 1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1293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6591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5108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84CA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1B0A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2FEE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92CD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A474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CCBA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D983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63C7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68CDE93E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A857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F3B0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8BE6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E6CF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0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6DB8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0B2C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31.0 ± 1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7ED0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D639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1575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172A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7A79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6080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FC8A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1275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E7CA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038C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E1F2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5F17C08A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9D3D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1345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2389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1AEC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6.7 ± 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BE64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E430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34.0 ± 1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D57F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8 ± 1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3F64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89 ± 0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B8B9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7B1A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6D5D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76 ± 0.0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67D4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11 ± 0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12DB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48BC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3C64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024 ± 0.0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BA8A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8 ± 0.0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1F45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38 ± 0.09</w:t>
            </w:r>
          </w:p>
        </w:tc>
      </w:tr>
      <w:tr w:rsidR="00870D95" w:rsidRPr="00870D95" w14:paraId="0D2CB889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24F8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2401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0AB5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9CFF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B384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8 ± 1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9D81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39.2 ± 1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32F2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5251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BC99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79 ± 0.0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1FD4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74 ± 0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E489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37A6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ADDE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021 ± 0.0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02B7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26 ± 0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FEBF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D238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8 ± 0.0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7B02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81 ± 0.24</w:t>
            </w:r>
          </w:p>
        </w:tc>
      </w:tr>
      <w:tr w:rsidR="00870D95" w:rsidRPr="00870D95" w14:paraId="4551FD76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00B6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1572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8BDD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6EE8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2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A086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0992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39.5 ± 1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0602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6BDF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1C2B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772C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AC14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6FA6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1CB7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8547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D8CB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AF08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AA53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386EA639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56BB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208C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75DE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98BA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2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F7CB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0DD7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29.5 ± 1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CD54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FD84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98FB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A0FA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6724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AB8A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AB49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FABA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7E2A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E1B9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57FA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34980980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BA51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80DC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6A47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0B3E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3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2D88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94F3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38.0 ± 1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0D63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6984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DB52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AE08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4423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DAB3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D8E3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64B0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8D3B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EBF3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B640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19526CE5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1418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AA8B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7267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B365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0674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7913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40.0 ± 1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AFD8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D7C1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D3EF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64D3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C567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E3B9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12CA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BEFB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83DE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AF15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9D30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110A7E48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8587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7C8A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T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A1B5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8B76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2.83 ± 0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16EA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E839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38.5 ± 1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9FA1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17 ± 0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B0DF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4 ± 0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42BA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C6F5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8B1E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96 ± 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EB00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06 ± 0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4021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013E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7602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004 ± 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081A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96 ± 0.00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B849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67 ± 0.082</w:t>
            </w:r>
          </w:p>
        </w:tc>
      </w:tr>
      <w:tr w:rsidR="00870D95" w:rsidRPr="00870D95" w14:paraId="1E910E34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B596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2E9E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39F4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148C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0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1845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E97E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31.0 ± 1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66FC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A1C1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4D4E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7A7D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F80E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02F6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7390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41E7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0651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2D1E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AC3A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634ECCE1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A924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A2F7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ADBB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CCBC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7.0 ± 0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1B31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106A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34.0 ± 1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8E11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0715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32 ± 0.0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9211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6A32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DF36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86 ± 0.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0516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068 ± 0.0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0783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1E4D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447A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014 ± 0.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C77D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88 ± 0.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EBEE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63 ± 0.04</w:t>
            </w:r>
          </w:p>
        </w:tc>
      </w:tr>
      <w:tr w:rsidR="00870D95" w:rsidRPr="00870D95" w14:paraId="6DBDED58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6C49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050B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6168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A6DB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0D6E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0732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39.5 ± 1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F150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5C62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F39C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87 ± 0.0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96EC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81 ± 0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C759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7972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E1AE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013 ± 0.0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A7C5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19 ± 0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1C5F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467D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88 ± 0.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FF45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88 ± 0.14</w:t>
            </w:r>
          </w:p>
        </w:tc>
      </w:tr>
      <w:tr w:rsidR="00870D95" w:rsidRPr="00870D95" w14:paraId="36A478DE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7424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67AA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B4E5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9A0B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2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6A9F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17 ± 0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2AEA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39.3 ± 1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36C0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3175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3283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96 ± 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9B37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4 ± 0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7E4D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38EA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5A35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004 ± 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843A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06 ± 0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851F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CFA3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96 ± 0.00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91F5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67 ± 0.082</w:t>
            </w:r>
          </w:p>
        </w:tc>
      </w:tr>
      <w:tr w:rsidR="00870D95" w:rsidRPr="00870D95" w14:paraId="3014A388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DA6D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E61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9AAD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CF9A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2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2C1A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B136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29.5 ± 1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549E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15F8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A05C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C46F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B278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84FE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EB71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3219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B3ED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7B54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2041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4805CECC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252F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5928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411F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2E23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3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D208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514D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38.0 ± 1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D280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4E60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8E2A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BC0D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0C27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1B72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B740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E56D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6D93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7DBA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2C39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6ED52833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B38B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C48D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3DB1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9D48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C307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B256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40.0 ± 1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6F61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D005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2035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6C0E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31C7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88E3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4FDF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0D89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1A7C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DE9B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CC1D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2D79B1E0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4173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Lso 50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BD8B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Train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6041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7601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3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D15C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8AC6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46.5 ± 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B189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AB6D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51E1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1075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469E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FAB1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2979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E9C2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865C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510D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476A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622E22AD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9AED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597D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E16B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AA35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8AB7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7389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48.0 ± 0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3E24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DD38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8D24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8184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7585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5F76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1CC0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C90D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E5F3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71D7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2345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3209584F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52E7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4B9D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942F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A045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5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59A4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C8EB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34.0 ± 0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C6CD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8EDF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EFA5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6F05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F027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D4B7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4163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48EC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7141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A39B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5751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364FB359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D929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D4DB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A914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38AE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9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3EE3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7C15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40.5 ± 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0703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D802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B909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70B6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E709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27E2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EF04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446D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E22F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FF93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9196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3921C556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022C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387D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ED82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7784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F394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4423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48.0 ± 0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C01A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94CA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F420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4840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8A0B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B10A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9E38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99EB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B681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5135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4F54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2B2E3B29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C3E5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0A87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B7F5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05F6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2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9D55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ADF1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47.5 ± 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D902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032B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6445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8776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884E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0D24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0385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DA10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700A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FE2C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CA2C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6C914DE7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05F9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F4F6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6542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709F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8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5887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036B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41.0 ± 0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0A26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3875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CBFD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9939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10AC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79A8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13C1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BF66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9C84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44DD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AFE0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144A657C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689A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AE94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482C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96C9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4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820C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EE53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45.5 ± 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C1DD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07C3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9568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8E35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55A5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7931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3EC1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53AC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C808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C1A6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DCD5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3CF88F1B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3FD5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AF4C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C7D8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7C58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2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2D6E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BB24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47.5 ± 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38E3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3727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B896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2775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9901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A68E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71A8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1276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2428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F559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44BB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6140B7F6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6D56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68F8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D6BE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1AE2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2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1CB5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331B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47.0 ± 1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6C9D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9215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07B8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F554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7C5A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6ACB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C33B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96B9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0835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AE55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CFA7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4952C42B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E3C5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CFB7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T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7F0B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AEA0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3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031C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2A47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46.5 ± 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B544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CD75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F3E8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F04A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36B3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5EFE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07A1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84E5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17FB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CBCA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F6A6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2705A631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C870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4F67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0857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D8D6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5D04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502C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48.0 ± 0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92A5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B455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F273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04D5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2B1D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DF67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4761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321C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4A05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7446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707D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086AFCFE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577C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0B5D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C6A2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FF48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5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429D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635A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34.0 ± 0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5675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A515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0580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E701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00BB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F073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55DC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B014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D72F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0239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2BBC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5B08EF68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8502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6A9C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BFC1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25B5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9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7DF4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E184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40.5 ± 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692C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958C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F692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243C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0149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3E8F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DE17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05F5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73C4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0C41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E8A3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0DB9B5E5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5436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65E2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661A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BEE3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F515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0819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48.0 ± 0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8A25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8188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1CCB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80C0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2708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42B9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9D27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C146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82A0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0601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3831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0DDEAAA0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3DB4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EDD8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61FA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8EA5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2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2C69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8CD5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47.5 ± 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B726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1B34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7E2B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26A1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CDC4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B8D8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11F9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538C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FCCD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1FD7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5A24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14D73ADC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47E4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D9F4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3F15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F215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8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F45B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3983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41.0 ± 0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443A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3982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03AF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34E8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781D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D83F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CEA5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78B6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C19A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0114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397E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0282B778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9B76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DCE1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778B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E8E5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4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8AB7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64BF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45.5 ± 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E3AB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F90D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3720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A30B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AA7F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B0C1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AD7B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37F9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3CA4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5008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328D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497F45F1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537A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40EC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8D43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24AF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2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2279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69BF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47.5 ± 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AE63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FAE3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C529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880E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6244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A125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E013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2BAE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93B2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E741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7C5E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749E4286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B1C6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D337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C683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62BB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2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703D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BF1C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47.0 ± 1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642F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4E80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5778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872D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A0C9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244C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4DE5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32A0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FB6F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A0D1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45D5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5753440B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B000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PV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D9F7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Train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B0FE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E57A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8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4A13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A94A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17.0 ± 0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4947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F967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CC7F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F71E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1360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1C01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2482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7FE2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DF82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5F62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0943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50478CCF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6451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48CA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560C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D7D6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5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1394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F369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09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E9BA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6D44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A63A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E295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45AC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A4C7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5685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FF6D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E7DC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B76E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CAA8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58F2C986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1B3D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D4CB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5143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59F5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36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E447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45E3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88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05D6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BC2A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888F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C54D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E6F8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A52B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3C57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B4CA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8C57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D1B0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20A5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4A5861D8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9FC8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8F77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A945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N: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93D4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8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0695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6104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06.5 ± 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CA18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CC6E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75B4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5274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FC38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BEC0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9A86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F0AB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A829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FD31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1C7B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4C9ABCD7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E808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655F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D068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F3C8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43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30E8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1C71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81.5 ± 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0442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2806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5B8A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9BD7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5DC5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3B1B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6138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7C53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47D2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3372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702F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1900DF21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B538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0509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F7B1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Poh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1952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3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36EF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5520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22.0 ± 0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97F6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9ABF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643B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0DDC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8353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F563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BCC9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43DF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A957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48A1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24D0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65E3DD5A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CBE9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7B44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T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AEF3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8D7E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8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F32D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E93B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17.0 ± 0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48D2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7A5D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254C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AC25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F37A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6377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B96F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C6D5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C292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3A8F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6DA5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0B6D5E8D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FAF0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B21A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793E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11B3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5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D1BB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C169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09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A743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A57E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9EEB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6A64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5276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4F30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B58E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DC90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6770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1EF3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2BB0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21D862A9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0EF7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F4A1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A7ED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FFAA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36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0CE7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E4CC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88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35C9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2BFA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E499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B333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80EA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728C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4741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79F9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1D43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65D6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B019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256787AA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DA35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0386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1255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N: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2EEA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8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A20E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E475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06.5 ± 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4B33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B5B0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021E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0F57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543E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9AEF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9CAE3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9572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17A8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7C8C5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DFB1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150AF17A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C4F7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13F6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93A17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653A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43.5 ± 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3281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5198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81.5 ± 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1F5F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6B47D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7077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7055B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5175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DA06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E6434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71D3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8D0C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E1731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C95C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  <w:tr w:rsidR="00870D95" w:rsidRPr="00870D95" w14:paraId="3069B94E" w14:textId="77777777" w:rsidTr="00870D95">
        <w:trPr>
          <w:trHeight w:val="2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E844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6538A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FBF9C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Poh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67B7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3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C76F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D255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22.0 ± 0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F6B2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F89FE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DBDA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1641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AB26F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C1680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825F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512C6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E2FE9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0F2C2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DD2B8" w14:textId="77777777" w:rsidR="00870D95" w:rsidRPr="00870D95" w:rsidRDefault="00870D95" w:rsidP="00870D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870D9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 ± 0</w:t>
            </w:r>
          </w:p>
        </w:tc>
      </w:tr>
    </w:tbl>
    <w:p w14:paraId="156B2DCE" w14:textId="77777777" w:rsidR="000B18E1" w:rsidRPr="000B18E1" w:rsidRDefault="000B18E1" w:rsidP="000B18E1">
      <w:pPr>
        <w:rPr>
          <w:rFonts w:ascii="Times New Roman" w:hAnsi="Times New Roman" w:cs="Times New Roman"/>
          <w:sz w:val="24"/>
          <w:szCs w:val="24"/>
        </w:rPr>
      </w:pPr>
    </w:p>
    <w:sectPr w:rsidR="000B18E1" w:rsidRPr="000B18E1" w:rsidSect="00870D95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B81C34" w14:textId="77777777" w:rsidR="000B18E1" w:rsidRDefault="000B18E1" w:rsidP="000B18E1">
      <w:pPr>
        <w:spacing w:after="0" w:line="240" w:lineRule="auto"/>
      </w:pPr>
      <w:r>
        <w:separator/>
      </w:r>
    </w:p>
  </w:endnote>
  <w:endnote w:type="continuationSeparator" w:id="0">
    <w:p w14:paraId="0414E1B6" w14:textId="77777777" w:rsidR="000B18E1" w:rsidRDefault="000B18E1" w:rsidP="000B18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764E77" w14:textId="77777777" w:rsidR="000B18E1" w:rsidRDefault="000B18E1" w:rsidP="000B18E1">
      <w:pPr>
        <w:spacing w:after="0" w:line="240" w:lineRule="auto"/>
      </w:pPr>
      <w:r>
        <w:separator/>
      </w:r>
    </w:p>
  </w:footnote>
  <w:footnote w:type="continuationSeparator" w:id="0">
    <w:p w14:paraId="52CAA80F" w14:textId="77777777" w:rsidR="000B18E1" w:rsidRDefault="000B18E1" w:rsidP="000B18E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tDA0NjexNDQ2sLRQ0lEKTi0uzszPAykwqgUAcwb6qiwAAAA="/>
  </w:docVars>
  <w:rsids>
    <w:rsidRoot w:val="00476434"/>
    <w:rsid w:val="000B18E1"/>
    <w:rsid w:val="001E1923"/>
    <w:rsid w:val="003839DB"/>
    <w:rsid w:val="003F00E8"/>
    <w:rsid w:val="00476434"/>
    <w:rsid w:val="005326DF"/>
    <w:rsid w:val="00870D95"/>
    <w:rsid w:val="00EF7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7D7829"/>
  <w15:chartTrackingRefBased/>
  <w15:docId w15:val="{01E69931-514A-4DD5-9B66-94E8651C8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18E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18E1"/>
  </w:style>
  <w:style w:type="paragraph" w:styleId="Footer">
    <w:name w:val="footer"/>
    <w:basedOn w:val="Normal"/>
    <w:link w:val="FooterChar"/>
    <w:uiPriority w:val="99"/>
    <w:unhideWhenUsed/>
    <w:rsid w:val="000B18E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18E1"/>
  </w:style>
  <w:style w:type="character" w:styleId="Hyperlink">
    <w:name w:val="Hyperlink"/>
    <w:basedOn w:val="DefaultParagraphFont"/>
    <w:uiPriority w:val="99"/>
    <w:semiHidden/>
    <w:unhideWhenUsed/>
    <w:rsid w:val="003F00E8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F00E8"/>
    <w:rPr>
      <w:color w:val="954F72"/>
      <w:u w:val="single"/>
    </w:rPr>
  </w:style>
  <w:style w:type="paragraph" w:customStyle="1" w:styleId="msonormal0">
    <w:name w:val="msonormal"/>
    <w:basedOn w:val="Normal"/>
    <w:rsid w:val="003F00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3F00E8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16"/>
      <w:szCs w:val="16"/>
    </w:rPr>
  </w:style>
  <w:style w:type="paragraph" w:customStyle="1" w:styleId="xl66">
    <w:name w:val="xl66"/>
    <w:basedOn w:val="Normal"/>
    <w:rsid w:val="003F00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67">
    <w:name w:val="xl67"/>
    <w:basedOn w:val="Normal"/>
    <w:rsid w:val="003F00E8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619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9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266</Words>
  <Characters>7222</Characters>
  <Application>Microsoft Office Word</Application>
  <DocSecurity>0</DocSecurity>
  <Lines>60</Lines>
  <Paragraphs>16</Paragraphs>
  <ScaleCrop>false</ScaleCrop>
  <Company/>
  <LinksUpToDate>false</LinksUpToDate>
  <CharactersWithSpaces>8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AN Jiacheng</dc:creator>
  <cp:keywords/>
  <dc:description/>
  <cp:lastModifiedBy>Chuan, Jiacheng (CFIA/ACIA)</cp:lastModifiedBy>
  <cp:revision>5</cp:revision>
  <dcterms:created xsi:type="dcterms:W3CDTF">2022-07-12T16:48:00Z</dcterms:created>
  <dcterms:modified xsi:type="dcterms:W3CDTF">2022-10-11T13:57:00Z</dcterms:modified>
</cp:coreProperties>
</file>